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ternship</w:t>
      </w:r>
      <w:r>
        <w:t xml:space="preserve"> </w:t>
      </w:r>
      <w:r>
        <w:t xml:space="preserve">i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Position of Political Internship Under a Esteemed Politician in Egypt Alexandria</w:t>
      </w:r>
    </w:p>
    <w:bookmarkEnd w:id="20"/>
    <w:p>
      <w:pPr>
        <w:pStyle w:val="BodyText"/>
      </w:pPr>
      <w:r>
        <w:t xml:space="preserve">Amira Hassan</w:t>
      </w:r>
    </w:p>
    <w:p>
      <w:pPr>
        <w:pStyle w:val="BodyText"/>
      </w:pPr>
      <w:r>
        <w:t xml:space="preserve">Department of Political Science</w:t>
      </w:r>
    </w:p>
    <w:p>
      <w:pPr>
        <w:pStyle w:val="BodyText"/>
      </w:pPr>
      <w:r>
        <w:t xml:space="preserve">Alexandria University, Egypt</w:t>
      </w:r>
    </w:p>
    <w:p>
      <w:pPr>
        <w:pStyle w:val="BodyText"/>
      </w:pPr>
      <w:r>
        <w:t xml:space="preserve">Email: amirahassan@alexu.edu.eg | Phone: +20 100 123 4567</w:t>
      </w:r>
    </w:p>
    <w:p>
      <w:pPr>
        <w:pStyle w:val="BodyText"/>
      </w:pPr>
      <w:r>
        <w:t xml:space="preserve">Date: October 26, 2023</w:t>
      </w:r>
    </w:p>
    <w:p>
      <w:pPr>
        <w:pStyle w:val="BodyText"/>
      </w:pPr>
      <w:r>
        <w:t xml:space="preserve">His Excellency, Honorable Ahmed Salah El-Din</w:t>
      </w:r>
    </w:p>
    <w:p>
      <w:pPr>
        <w:pStyle w:val="BodyText"/>
      </w:pPr>
      <w:r>
        <w:t xml:space="preserve">Member of Parliament for Alexandria Governorate</w:t>
      </w:r>
    </w:p>
    <w:p>
      <w:pPr>
        <w:pStyle w:val="BodyText"/>
      </w:pPr>
      <w:r>
        <w:t xml:space="preserve">Egyptian National Assembly Building</w:t>
      </w:r>
    </w:p>
    <w:p>
      <w:pPr>
        <w:pStyle w:val="BodyText"/>
      </w:pPr>
      <w:r>
        <w:t xml:space="preserve">Alexandria, Egypt</w:t>
      </w:r>
    </w:p>
    <w:bookmarkStart w:id="21" w:name="X61ae3389cce6681718d61d08a91ace212de2a80"/>
    <w:p>
      <w:pPr>
        <w:pStyle w:val="Heading2"/>
      </w:pPr>
      <w:r>
        <w:t xml:space="preserve">Subject: Formal Application for Political Internship Under Your Esteemed Leadership in Egypt Alexandria</w:t>
      </w:r>
    </w:p>
    <w:p>
      <w:pPr>
        <w:pStyle w:val="FirstParagraph"/>
      </w:pPr>
      <w:r>
        <w:t xml:space="preserve">Dear Honorable El-Din,</w:t>
      </w:r>
    </w:p>
    <w:p>
      <w:pPr>
        <w:pStyle w:val="BodyText"/>
      </w:pPr>
      <w:r>
        <w:t xml:space="preserve">It is with profound respect and unwavering enthusiasm that I submit my</w:t>
      </w:r>
      <w:r>
        <w:t xml:space="preserve"> </w:t>
      </w:r>
      <w:r>
        <w:rPr>
          <w:iCs/>
          <w:i/>
        </w:rPr>
        <w:t xml:space="preserve">Internship Application Letter</w:t>
      </w:r>
      <w:r>
        <w:t xml:space="preserve"> </w:t>
      </w:r>
      <w:r>
        <w:t xml:space="preserve">for the Political Internship position within your esteemed office in Egypt Alexandria. As a dedicated political science student at Alexandria University deeply committed to public service, I have long admired your transformative leadership in addressing the socioeconomic challenges facing our beloved city of Alexandria and Egypt as a whole. Your tireless advocacy for maritime economic zones, youth employment initiatives, and coastal preservation aligns precisely with my academic focus and civic aspirations.</w:t>
      </w:r>
    </w:p>
    <w:p>
      <w:pPr>
        <w:pStyle w:val="BodyText"/>
      </w:pPr>
      <w:r>
        <w:t xml:space="preserve">The opportunity to contribute to your office represents not merely an internship but a meaningful step toward becoming a responsible citizen in Egypt's evolving political landscape. Alexandria—a city where ancient history breathes through the Mediterranean currents and modern ambition pulses along its vibrant Corniche—demands leaders who understand both its heritage and its future. Having grown up amidst the cultural tapestry of this city, I have witnessed firsthand how policies shaped by local politicians directly impact our neighborhoods from Montaza to Ramleh. This is why I seek not just any internship, but the privilege of learning under a</w:t>
      </w:r>
      <w:r>
        <w:t xml:space="preserve"> </w:t>
      </w:r>
      <w:r>
        <w:rPr>
          <w:iCs/>
          <w:i/>
        </w:rPr>
        <w:t xml:space="preserve">Politician</w:t>
      </w:r>
      <w:r>
        <w:t xml:space="preserve"> </w:t>
      </w:r>
      <w:r>
        <w:t xml:space="preserve">whose work embodies Alexandria's spirit: one who balances historical reverence with forward-thinking governance.</w:t>
      </w:r>
    </w:p>
    <w:p>
      <w:pPr>
        <w:pStyle w:val="BodyText"/>
      </w:pPr>
      <w:r>
        <w:t xml:space="preserve">My academic journey at Alexandria University has prepared me for this role through rigorous coursework in Middle Eastern political systems, public policy analysis, and electoral strategy. I completed an independent research project analyzing "Youth Political Participation in Post-2011 Egypt," which included fieldwork across three Alexandria districts. During this project, I conducted 47 interviews with young activists and community leaders—finding that 78% cited accessible political mentorship as the primary barrier to civic engagement. This data reinforced my belief that internships like yours are not merely educational exercises but vital bridges between academic theory and community impact in Egypt Alexandria.</w:t>
      </w:r>
    </w:p>
    <w:p>
      <w:pPr>
        <w:pStyle w:val="BodyText"/>
      </w:pPr>
      <w:r>
        <w:t xml:space="preserve">I am particularly drawn to your "Alexandria Youth Empowerment Initiative," which provides vocational training for 5,000+ coastal youth annually. As a former volunteer with the Alexandria Cultural Heritage Society, I coordinated workshops on maritime history preservation that engaged 200+ local students—skills directly transferable to supporting your team's outreach efforts. My proficiency in Arabic and English (with TOEFL score of 112/120) enables me to draft policy briefs for diverse stakeholders, while my experience managing social media campaigns for the university's "Student Voices" platform increased community engagement by 65% during election periods. These competencies align with your office's need for a culturally attuned intern who can support both grassroots mobilization and international advocacy efforts.</w:t>
      </w:r>
    </w:p>
    <w:p>
      <w:pPr>
        <w:pStyle w:val="BodyText"/>
      </w:pPr>
      <w:r>
        <w:t xml:space="preserve">What distinguishes this</w:t>
      </w:r>
      <w:r>
        <w:t xml:space="preserve"> </w:t>
      </w:r>
      <w:r>
        <w:rPr>
          <w:iCs/>
          <w:i/>
        </w:rPr>
        <w:t xml:space="preserve">Internship Application Letter</w:t>
      </w:r>
      <w:r>
        <w:t xml:space="preserve"> </w:t>
      </w:r>
      <w:r>
        <w:t xml:space="preserve">is my contextual understanding of Alexandria's unique political ecosystem. Unlike Cairo-centric policy approaches, I recognize that Egypt Alexandria’s governance requires solutions acknowledging its dual identity: as a historic port city with 5 million residents, a tourism hub generating 12% of Egypt's GDP, and home to diverse religious communities. Your recent resolution on "Sustainable Development for the Eastern Harbour Area"—which integrates environmental protection with small-business growth—epitomizes this nuanced perspective I aim to support. Having navigated Alexandria’s municipal bureaucracy while organizing community clean-ups along the Sidi Gaber coastline, I understand how local politics operates at ground level: where a policy's success depends on listening to fishmongers in Agami, teachers in Hadra, and entrepreneurs in El-Montazah.</w:t>
      </w:r>
    </w:p>
    <w:p>
      <w:pPr>
        <w:pStyle w:val="BodyText"/>
      </w:pPr>
      <w:r>
        <w:t xml:space="preserve">I propose to contribute actively across three key areas during my internship: First, supporting your office’s public consultation sessions by synthesizing community feedback into actionable policy insights; second, assisting with digital engagement strategies to amplify Alexandria’s issues within Egypt's national discourse; and third, researching comparative case studies of Mediterranean coastal cities (like Barcelona and Marseille) for potential adaptation to our local context. I have attached my resume detailing academic projects including a proposal on "Revitalizing Alexandria's Historic Downtown Through Public-Private Partnerships," which received faculty commendation for its practical application to Egypt Alexandria's challenges.</w:t>
      </w:r>
    </w:p>
    <w:p>
      <w:pPr>
        <w:pStyle w:val="BodyText"/>
      </w:pPr>
      <w:r>
        <w:t xml:space="preserve">My commitment extends beyond the internship period. Having witnessed how your office partnered with NGOs to establish free legal aid clinics in underserved neighborhoods, I am inspired by your model of compassionate governance. I believe this experience would enable me to join the ranks of future Egyptian leaders who understand that a true</w:t>
      </w:r>
      <w:r>
        <w:t xml:space="preserve"> </w:t>
      </w:r>
      <w:r>
        <w:rPr>
          <w:iCs/>
          <w:i/>
        </w:rPr>
        <w:t xml:space="preserve">Politician</w:t>
      </w:r>
      <w:r>
        <w:t xml:space="preserve"> </w:t>
      </w:r>
      <w:r>
        <w:t xml:space="preserve">serves not as an authority but as a conduit for community voice. In Egypt Alexandria, where generations have navigated political change with resilience, I aim to honor that legacy by learning from your example.</w:t>
      </w:r>
    </w:p>
    <w:p>
      <w:pPr>
        <w:pStyle w:val="BodyText"/>
      </w:pPr>
      <w:r>
        <w:t xml:space="preserve">I respectfully request the opportunity to discuss how my skills in community engagement, policy research, and cross-cultural communication can support your mission. I am available at your convenience for an interview during the upcoming weeks and will follow up via email next Monday. Thank you for considering this</w:t>
      </w:r>
      <w:r>
        <w:t xml:space="preserve"> </w:t>
      </w:r>
      <w:r>
        <w:rPr>
          <w:iCs/>
          <w:i/>
        </w:rPr>
        <w:t xml:space="preserve">Internship Application Letter</w:t>
      </w:r>
      <w:r>
        <w:t xml:space="preserve"> </w:t>
      </w:r>
      <w:r>
        <w:t xml:space="preserve">from a passionate future contributor to Egypt Alexandria’s political future.</w:t>
      </w:r>
    </w:p>
    <w:p>
      <w:pPr>
        <w:pStyle w:val="BodyText"/>
      </w:pPr>
      <w:r>
        <w:t xml:space="preserve">I remain, with the utmost respect,</w:t>
      </w:r>
    </w:p>
    <w:p>
      <w:pPr>
        <w:pStyle w:val="BodyText"/>
      </w:pPr>
      <w:r>
        <w:rPr>
          <w:bCs/>
          <w:b/>
        </w:rPr>
        <w:t xml:space="preserve">Amira Hassan</w:t>
      </w:r>
    </w:p>
    <w:p>
      <w:pPr>
        <w:pStyle w:val="BodyText"/>
      </w:pPr>
      <w:r>
        <w:t xml:space="preserve">Political Science Student | Alexandria University</w:t>
      </w:r>
    </w:p>
    <w:p>
      <w:pPr>
        <w:pStyle w:val="BodyText"/>
      </w:pPr>
      <w:r>
        <w:rPr>
          <w:iCs/>
          <w:i/>
        </w:rPr>
        <w:t xml:space="preserve">"In Alexandria, where the Mediterranean meets history, politics must be as deep as our roots and as broad as our horizon."</w:t>
      </w:r>
    </w:p>
    <w:p>
      <w:pPr>
        <w:pStyle w:val="BodyText"/>
      </w:pPr>
      <w:r>
        <w:t xml:space="preserve">Word Count: 847 | Document Prepared for Egypt Alexandria Political Internship Opportun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ternship in Egypt Alexandria</dc:title>
  <dc:creator/>
  <dc:language>en</dc:language>
  <cp:keywords/>
  <dcterms:created xsi:type="dcterms:W3CDTF">2025-12-10T12:13:40Z</dcterms:created>
  <dcterms:modified xsi:type="dcterms:W3CDTF">2025-12-10T12:13:40Z</dcterms:modified>
</cp:coreProperties>
</file>

<file path=docProps/custom.xml><?xml version="1.0" encoding="utf-8"?>
<Properties xmlns="http://schemas.openxmlformats.org/officeDocument/2006/custom-properties" xmlns:vt="http://schemas.openxmlformats.org/officeDocument/2006/docPropsVTypes"/>
</file>